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70C28" w14:textId="5466C4E5" w:rsidR="001F66AA" w:rsidRDefault="001F66AA" w:rsidP="001F66AA">
      <w:bookmarkStart w:id="0" w:name="_Hlk42084207"/>
      <w:r>
        <w:t>BOTOX BEFORE AND AFTER.</w:t>
      </w:r>
      <w:r>
        <w:t>LSI</w:t>
      </w:r>
      <w:r>
        <w:t>.ARTICLE.MZ</w:t>
      </w:r>
    </w:p>
    <w:p w14:paraId="7F405A0E" w14:textId="77777777" w:rsidR="001F66AA" w:rsidRDefault="001F66AA" w:rsidP="001F66AA">
      <w:r>
        <w:t>/BOTOX BEFORE AND AFTER</w:t>
      </w:r>
    </w:p>
    <w:p w14:paraId="62CBC7C4" w14:textId="77777777" w:rsidR="001F66AA" w:rsidRDefault="001F66AA" w:rsidP="001F66AA">
      <w:r>
        <w:t>KW: BOTOX BEFORE AND AFTER</w:t>
      </w:r>
    </w:p>
    <w:p w14:paraId="3EBB8DA2" w14:textId="77777777" w:rsidR="001F66AA" w:rsidRDefault="001F66AA" w:rsidP="001F66AA">
      <w:r>
        <w:t>META: Botox before and after images demonstrate how effectively this cosmetic filler works to smooth out crow’s feet, brow lines, and forehead wrinkles.</w:t>
      </w:r>
    </w:p>
    <w:p w14:paraId="3C355B1D" w14:textId="77777777" w:rsidR="001F66AA" w:rsidRDefault="001F66AA" w:rsidP="001F66AA">
      <w:r>
        <w:t>BOTOX BEFORE AND AFTER | REAL PATIENT RESULTS</w:t>
      </w:r>
    </w:p>
    <w:p w14:paraId="65F54A83" w14:textId="77777777" w:rsidR="001F66AA" w:rsidRDefault="001F66AA" w:rsidP="001F66AA">
      <w:r>
        <w:t>Botox before and after images demonstrate how effectively this cosmetic filler works to smooth out crow’s feet, brow lines, and forehead wrinkles. Read on to see actual patient results and find out if the #1 anti-aging treatment in the world is right for you.</w:t>
      </w:r>
    </w:p>
    <w:p w14:paraId="0E3881C6" w14:textId="77777777" w:rsidR="001F66AA" w:rsidRDefault="001F66AA" w:rsidP="001F66AA">
      <w:r>
        <w:t>BOTOX BEFORE AND AFTER IMAGES*</w:t>
      </w:r>
    </w:p>
    <w:p w14:paraId="28D737E9" w14:textId="77777777" w:rsidR="001F66AA" w:rsidRDefault="001F66AA" w:rsidP="001F66AA">
      <w:r>
        <w:t xml:space="preserve">The amazing transformation displayed in these Botox before and after pics demonstrate how well this cosmetic filler can rejuvenate a person’s appearance. As with any cosmetic injection, results may vary. * However, the individuals depicted in these before and after images are actual patients, displaying genuine results. </w:t>
      </w:r>
    </w:p>
    <w:p w14:paraId="6388BB36" w14:textId="77777777" w:rsidR="001F66AA" w:rsidRDefault="001F66AA" w:rsidP="001F66AA">
      <w:r>
        <w:t>HOW DOES BOTOX WORK?</w:t>
      </w:r>
    </w:p>
    <w:p w14:paraId="0F82F118" w14:textId="77777777" w:rsidR="001F66AA" w:rsidRDefault="001F66AA" w:rsidP="001F66AA">
      <w:r>
        <w:t xml:space="preserve">Botox consists of a protein known as Botulinum Toxin. This may sound intimidating, but Botox is perhaps the most extensively studied medical procedure in the world. More than 470 studies have demonstrated that Botox is safe and effective at treating a melody of concerns, both cosmetic and therapeutic. </w:t>
      </w:r>
    </w:p>
    <w:p w14:paraId="2D67DD78" w14:textId="77777777" w:rsidR="001F66AA" w:rsidRDefault="001F66AA" w:rsidP="001F66AA">
      <w:r>
        <w:t xml:space="preserve">Botox softens dynamic wrinkles. These are the fine lines and creases that occur after decades of repetitive muscle movements involved in facial expressions. Botox smooths out these expression lines by relaxing the underlying muscle. </w:t>
      </w:r>
    </w:p>
    <w:p w14:paraId="04A7FD78" w14:textId="77777777" w:rsidR="001F66AA" w:rsidRDefault="001F66AA" w:rsidP="001F66AA">
      <w:r>
        <w:t>Botox is not permanent. Over the course of several months the biodegradable substance is safely absorbed by the body.</w:t>
      </w:r>
    </w:p>
    <w:p w14:paraId="3BB392E6" w14:textId="77777777" w:rsidR="001F66AA" w:rsidRPr="006E235F" w:rsidRDefault="001F66AA" w:rsidP="001F66AA">
      <w:pPr>
        <w:jc w:val="right"/>
        <w:rPr>
          <w:u w:val="single"/>
        </w:rPr>
      </w:pPr>
      <w:r w:rsidRPr="006E235F">
        <w:rPr>
          <w:u w:val="single"/>
        </w:rPr>
        <w:t>Learn more about Botox Cosmetic Treatments &gt;&gt;</w:t>
      </w:r>
    </w:p>
    <w:p w14:paraId="73176522" w14:textId="77777777" w:rsidR="001F66AA" w:rsidRDefault="001F66AA" w:rsidP="001F66AA">
      <w:r>
        <w:t>HOW TO GET THE BEST BOTOX BEFORE AND AFTER TRANSFORMATION</w:t>
      </w:r>
    </w:p>
    <w:p w14:paraId="638FB28D" w14:textId="77777777" w:rsidR="001F66AA" w:rsidRDefault="001F66AA" w:rsidP="001F66AA">
      <w:r>
        <w:t>To ensure you love your Botox before and after results, it is essential to choose a skilled and experienced person to conduct the injections. Botox is a skill-sensitive treatment. It requires expertise and an artistic eye. That is why people living in [LOCATION] choose [SPA] for all their cosmetic injection needs. At [SPA] cosmetic injections are performed by [INSERT CLIENT INFO].</w:t>
      </w:r>
    </w:p>
    <w:p w14:paraId="1AC1A5F7" w14:textId="77777777" w:rsidR="001F66AA" w:rsidRDefault="001F66AA" w:rsidP="001F66AA">
      <w:r>
        <w:t>GET YOUR OWN BOTOX BEFORE AND AFTER PICS</w:t>
      </w:r>
    </w:p>
    <w:p w14:paraId="1208A6F0" w14:textId="77777777" w:rsidR="001F66AA" w:rsidRDefault="001F66AA" w:rsidP="001F66AA">
      <w:r>
        <w:t>Transform your appearance with your own Botox before and after pics. Learn more about what Botox can do for you with a FREE consultation from [SPA]. Conveniently located in [LOCATION], [SPA] has a reputation for unparalleled client service and amazing results. Contact [SPA] online by filling out the form below or call the spa at [NUMBER].</w:t>
      </w:r>
    </w:p>
    <w:p w14:paraId="70F8ED1F" w14:textId="77777777" w:rsidR="001F66AA" w:rsidRDefault="001F66AA" w:rsidP="001F66AA">
      <w:r>
        <w:t>SOURCES</w:t>
      </w:r>
    </w:p>
    <w:p w14:paraId="18ADB759" w14:textId="77777777" w:rsidR="001F66AA" w:rsidRPr="003263C2" w:rsidRDefault="001F66AA" w:rsidP="001F66AA">
      <w:r w:rsidRPr="003263C2">
        <w:lastRenderedPageBreak/>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4" w:history="1">
        <w:r w:rsidRPr="003263C2">
          <w:rPr>
            <w:rStyle w:val="Hyperlink"/>
          </w:rPr>
          <w:t>Link</w:t>
        </w:r>
      </w:hyperlink>
    </w:p>
    <w:p w14:paraId="5B5F9930" w14:textId="77777777" w:rsidR="001F66AA" w:rsidRPr="000E100C" w:rsidRDefault="001F66AA" w:rsidP="001F66AA">
      <w:r w:rsidRPr="000E100C">
        <w:t xml:space="preserve">² “When Is “Too Early” Too Early to Start Cosmetic Procedures?” Published in </w:t>
      </w:r>
      <w:r w:rsidRPr="000E100C">
        <w:rPr>
          <w:i/>
          <w:iCs/>
        </w:rPr>
        <w:t>Jama Dermatology</w:t>
      </w:r>
      <w:r w:rsidRPr="000E100C">
        <w:t xml:space="preserve">. </w:t>
      </w:r>
      <w:hyperlink r:id="rId5" w:history="1">
        <w:r w:rsidRPr="000E100C">
          <w:rPr>
            <w:rStyle w:val="Hyperlink"/>
          </w:rPr>
          <w:t>Link.</w:t>
        </w:r>
      </w:hyperlink>
    </w:p>
    <w:p w14:paraId="7D84A7B1" w14:textId="77777777" w:rsidR="001F66AA" w:rsidRPr="003263C2" w:rsidRDefault="001F66AA" w:rsidP="001F66AA">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6" w:history="1">
        <w:r w:rsidRPr="003263C2">
          <w:rPr>
            <w:u w:val="single"/>
          </w:rPr>
          <w:t>Link</w:t>
        </w:r>
      </w:hyperlink>
    </w:p>
    <w:p w14:paraId="652228A9" w14:textId="77777777" w:rsidR="001F66AA" w:rsidRPr="003263C2" w:rsidRDefault="001F66AA" w:rsidP="001F66AA">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7" w:history="1">
        <w:r w:rsidRPr="000E100C">
          <w:rPr>
            <w:u w:val="single"/>
          </w:rPr>
          <w:t>Link.</w:t>
        </w:r>
      </w:hyperlink>
    </w:p>
    <w:p w14:paraId="6A7EC2DE" w14:textId="77777777" w:rsidR="001F66AA" w:rsidRPr="000E100C" w:rsidRDefault="001F66AA" w:rsidP="001F66AA">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8" w:history="1">
        <w:r w:rsidRPr="000E100C">
          <w:rPr>
            <w:rStyle w:val="Hyperlink"/>
          </w:rPr>
          <w:t>Link.</w:t>
        </w:r>
      </w:hyperlink>
    </w:p>
    <w:bookmarkEnd w:id="0"/>
    <w:p w14:paraId="1C06B8EF" w14:textId="77777777" w:rsidR="001F66AA" w:rsidRDefault="001F66AA" w:rsidP="001F66AA"/>
    <w:p w14:paraId="0AE3A85F" w14:textId="77777777" w:rsidR="001F66AA" w:rsidRPr="001F66AA" w:rsidRDefault="001F66AA" w:rsidP="001F66AA"/>
    <w:sectPr w:rsidR="001F66AA" w:rsidRPr="001F6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NDC1sDQyMTQ0NjFQ0lEKTi0uzszPAykwrAUAsPkt2SwAAAA="/>
  </w:docVars>
  <w:rsids>
    <w:rsidRoot w:val="001F66AA"/>
    <w:rsid w:val="001F6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E1113"/>
  <w15:chartTrackingRefBased/>
  <w15:docId w15:val="{4BD55FD5-C8B5-4A65-A2F9-222F07D6F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66AA"/>
    <w:rPr>
      <w:color w:val="0000FF"/>
      <w:u w:val="single"/>
    </w:rPr>
  </w:style>
  <w:style w:type="paragraph" w:styleId="NoSpacing">
    <w:name w:val="No Spacing"/>
    <w:uiPriority w:val="1"/>
    <w:qFormat/>
    <w:rsid w:val="001F66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webSettings" Target="webSettings.xml"/><Relationship Id="rId7" Type="http://schemas.openxmlformats.org/officeDocument/2006/relationships/hyperlink" Target="https://www.ncbi.nlm.nih.gov/pubmed/204583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17116793" TargetMode="External"/><Relationship Id="rId5" Type="http://schemas.openxmlformats.org/officeDocument/2006/relationships/hyperlink" Target="https://jamanetwork.com/journals/jamadermatology/article-abstract/1737181" TargetMode="External"/><Relationship Id="rId10" Type="http://schemas.openxmlformats.org/officeDocument/2006/relationships/theme" Target="theme/theme1.xml"/><Relationship Id="rId4" Type="http://schemas.openxmlformats.org/officeDocument/2006/relationships/hyperlink" Target="https://www.ncbi.nlm.nih.gov/pubmed/250777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7</Words>
  <Characters>2975</Characters>
  <Application>Microsoft Office Word</Application>
  <DocSecurity>0</DocSecurity>
  <Lines>51</Lines>
  <Paragraphs>26</Paragraphs>
  <ScaleCrop>false</ScaleCrop>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6-03T20:43:00Z</dcterms:created>
  <dcterms:modified xsi:type="dcterms:W3CDTF">2020-06-03T20:50:00Z</dcterms:modified>
</cp:coreProperties>
</file>